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823F58" w14:textId="77777777" w:rsidR="00204875" w:rsidRDefault="00204875" w:rsidP="00204875">
      <w:pPr>
        <w:pStyle w:val="Default"/>
      </w:pPr>
    </w:p>
    <w:p w14:paraId="2BC503D0" w14:textId="77777777" w:rsidR="00204875" w:rsidRDefault="00204875" w:rsidP="0020487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ccording to the UML Class Diagram in </w:t>
      </w:r>
      <w:r>
        <w:rPr>
          <w:b/>
          <w:bCs/>
          <w:sz w:val="22"/>
          <w:szCs w:val="22"/>
        </w:rPr>
        <w:t xml:space="preserve">Fig. 2 </w:t>
      </w:r>
      <w:r>
        <w:rPr>
          <w:sz w:val="22"/>
          <w:szCs w:val="22"/>
        </w:rPr>
        <w:t xml:space="preserve">is it possible for the </w:t>
      </w:r>
      <w:r>
        <w:rPr>
          <w:b/>
          <w:bCs/>
          <w:sz w:val="22"/>
          <w:szCs w:val="22"/>
        </w:rPr>
        <w:t xml:space="preserve">canWithdraw </w:t>
      </w:r>
      <w:r>
        <w:rPr>
          <w:sz w:val="22"/>
          <w:szCs w:val="22"/>
        </w:rPr>
        <w:t xml:space="preserve">operation to be inherited and used directly in the </w:t>
      </w:r>
      <w:r>
        <w:rPr>
          <w:b/>
          <w:bCs/>
          <w:sz w:val="22"/>
          <w:szCs w:val="22"/>
        </w:rPr>
        <w:t xml:space="preserve">ChildAccount </w:t>
      </w:r>
      <w:r>
        <w:rPr>
          <w:sz w:val="22"/>
          <w:szCs w:val="22"/>
        </w:rPr>
        <w:t xml:space="preserve">class? Describe what problems may arise </w:t>
      </w:r>
      <w:r>
        <w:rPr>
          <w:b/>
          <w:bCs/>
          <w:sz w:val="22"/>
          <w:szCs w:val="22"/>
        </w:rPr>
        <w:t xml:space="preserve">when implementing this design </w:t>
      </w:r>
      <w:r>
        <w:rPr>
          <w:sz w:val="22"/>
          <w:szCs w:val="22"/>
        </w:rPr>
        <w:t xml:space="preserve">and what can be done to solve these. </w:t>
      </w:r>
    </w:p>
    <w:p w14:paraId="4318DCB2" w14:textId="64291FA8" w:rsidR="00204875" w:rsidRDefault="00204875" w:rsidP="00204875">
      <w:pPr>
        <w:spacing w:after="0"/>
      </w:pPr>
    </w:p>
    <w:p w14:paraId="306A6E5A" w14:textId="78E66ECA" w:rsidR="00B709A5" w:rsidRDefault="00AF4A50" w:rsidP="00204875">
      <w:pPr>
        <w:spacing w:after="0"/>
      </w:pPr>
      <w:r>
        <w:t xml:space="preserve">1 a) </w:t>
      </w:r>
      <w:r w:rsidR="009F5276">
        <w:t>Yes,</w:t>
      </w:r>
      <w:r w:rsidR="00204875">
        <w:t xml:space="preserve"> the canWidthdraw function can be used on the ChildAccount class because </w:t>
      </w:r>
      <w:r w:rsidR="00204875">
        <w:t>ChildAccount</w:t>
      </w:r>
      <w:r w:rsidR="00204875">
        <w:t xml:space="preserve"> inherits this function and the function is public.</w:t>
      </w:r>
      <w:r w:rsidR="00B41E51">
        <w:t xml:space="preserve"> When implementing this design, there are problems. For example, </w:t>
      </w:r>
      <w:r w:rsidR="009F5276">
        <w:t xml:space="preserve">in the base class canWidthdraw function, </w:t>
      </w:r>
      <w:r w:rsidR="006C57FB">
        <w:t xml:space="preserve">it </w:t>
      </w:r>
      <w:r w:rsidR="006B0BEC">
        <w:t>compares</w:t>
      </w:r>
      <w:r w:rsidR="006C57FB">
        <w:t xml:space="preserve"> the am</w:t>
      </w:r>
      <w:r w:rsidR="006B0BEC">
        <w:t xml:space="preserve">ount to withdraw is less than the balance. </w:t>
      </w:r>
      <w:r w:rsidR="00984075">
        <w:t xml:space="preserve">In the </w:t>
      </w:r>
      <w:r w:rsidR="00984075">
        <w:t>ChildAccount</w:t>
      </w:r>
      <w:r w:rsidR="00984075">
        <w:t xml:space="preserve"> class, </w:t>
      </w:r>
      <w:r w:rsidR="00984075" w:rsidRPr="00B709A5">
        <w:rPr>
          <w:highlight w:val="yellow"/>
        </w:rPr>
        <w:t>this will be implemented differently since this will need to take in account the balance AND the minimum paid in and max paid in.</w:t>
      </w:r>
    </w:p>
    <w:p w14:paraId="3B3538F7" w14:textId="33D906AE" w:rsidR="00A66DA6" w:rsidRDefault="00A66DA6" w:rsidP="00204875">
      <w:pPr>
        <w:spacing w:after="0"/>
      </w:pPr>
    </w:p>
    <w:p w14:paraId="46E8985E" w14:textId="0ED614FB" w:rsidR="00614BCD" w:rsidRDefault="00614BCD" w:rsidP="00614BCD">
      <w:pPr>
        <w:pStyle w:val="Default"/>
        <w:rPr>
          <w:rFonts w:asciiTheme="minorHAnsi" w:hAnsiTheme="minorHAnsi" w:cstheme="minorBidi"/>
          <w:color w:val="auto"/>
          <w:sz w:val="22"/>
          <w:szCs w:val="22"/>
        </w:rPr>
      </w:pPr>
    </w:p>
    <w:p w14:paraId="45EF885F" w14:textId="77777777" w:rsidR="0061606A" w:rsidRDefault="0061606A" w:rsidP="00614BCD">
      <w:pPr>
        <w:pStyle w:val="Default"/>
      </w:pPr>
      <w:bookmarkStart w:id="0" w:name="_GoBack"/>
      <w:bookmarkEnd w:id="0"/>
    </w:p>
    <w:p w14:paraId="642A2417" w14:textId="77777777" w:rsidR="00614BCD" w:rsidRDefault="00614BCD" w:rsidP="00614BCD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e C++ </w:t>
      </w:r>
      <w:r>
        <w:rPr>
          <w:rFonts w:ascii="Consolas" w:hAnsi="Consolas" w:cs="Consolas"/>
          <w:b/>
          <w:bCs/>
          <w:sz w:val="21"/>
          <w:szCs w:val="21"/>
        </w:rPr>
        <w:t xml:space="preserve">ATM </w:t>
      </w:r>
      <w:r>
        <w:rPr>
          <w:sz w:val="22"/>
          <w:szCs w:val="22"/>
        </w:rPr>
        <w:t xml:space="preserve">class includes a </w:t>
      </w:r>
      <w:r>
        <w:rPr>
          <w:rFonts w:ascii="Consolas" w:hAnsi="Consolas" w:cs="Consolas"/>
          <w:b/>
          <w:bCs/>
          <w:sz w:val="21"/>
          <w:szCs w:val="21"/>
        </w:rPr>
        <w:t xml:space="preserve">BankAccount </w:t>
      </w:r>
      <w:r>
        <w:rPr>
          <w:sz w:val="22"/>
          <w:szCs w:val="22"/>
        </w:rPr>
        <w:t xml:space="preserve">pointer as one of its data members. Explain why, in this case study, using a </w:t>
      </w:r>
      <w:r>
        <w:rPr>
          <w:rFonts w:ascii="Consolas" w:hAnsi="Consolas" w:cs="Consolas"/>
          <w:b/>
          <w:bCs/>
          <w:sz w:val="21"/>
          <w:szCs w:val="21"/>
        </w:rPr>
        <w:t xml:space="preserve">BankAccount </w:t>
      </w:r>
      <w:r>
        <w:rPr>
          <w:sz w:val="22"/>
          <w:szCs w:val="22"/>
        </w:rPr>
        <w:t xml:space="preserve">instance instead of a pointer to implement this relationship, would not be appropriate. Give specific examples </w:t>
      </w:r>
      <w:r>
        <w:rPr>
          <w:b/>
          <w:bCs/>
          <w:sz w:val="22"/>
          <w:szCs w:val="22"/>
        </w:rPr>
        <w:t xml:space="preserve">from your final solution </w:t>
      </w:r>
      <w:r>
        <w:rPr>
          <w:sz w:val="22"/>
          <w:szCs w:val="22"/>
        </w:rPr>
        <w:t xml:space="preserve">to illustrate your answer. </w:t>
      </w:r>
    </w:p>
    <w:p w14:paraId="7CBD1EAC" w14:textId="77777777" w:rsidR="00614BCD" w:rsidRDefault="00614BCD" w:rsidP="00204875">
      <w:pPr>
        <w:spacing w:after="0"/>
      </w:pPr>
    </w:p>
    <w:p w14:paraId="27E21A14" w14:textId="43F12F18" w:rsidR="00614BCD" w:rsidRDefault="00614BCD" w:rsidP="00204875">
      <w:pPr>
        <w:spacing w:after="0"/>
      </w:pPr>
      <w:r>
        <w:t>1 b)</w:t>
      </w:r>
      <w:r w:rsidR="00433A49">
        <w:t xml:space="preserve"> </w:t>
      </w:r>
    </w:p>
    <w:sectPr w:rsidR="00614B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1tDAyM7UwtzSwNDNR0lEKTi0uzszPAykwrAUAxZF89CwAAAA="/>
  </w:docVars>
  <w:rsids>
    <w:rsidRoot w:val="00F6444F"/>
    <w:rsid w:val="000D03FB"/>
    <w:rsid w:val="00204875"/>
    <w:rsid w:val="00433A49"/>
    <w:rsid w:val="00614BCD"/>
    <w:rsid w:val="0061606A"/>
    <w:rsid w:val="006B0BEC"/>
    <w:rsid w:val="006C57FB"/>
    <w:rsid w:val="00984075"/>
    <w:rsid w:val="009F5276"/>
    <w:rsid w:val="00A66DA6"/>
    <w:rsid w:val="00AF4A50"/>
    <w:rsid w:val="00B41E51"/>
    <w:rsid w:val="00B61793"/>
    <w:rsid w:val="00B709A5"/>
    <w:rsid w:val="00F64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6BD16"/>
  <w15:chartTrackingRefBased/>
  <w15:docId w15:val="{123F9B24-7B56-48E0-A652-2A85A9389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0487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53</Words>
  <Characters>87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3</cp:revision>
  <dcterms:created xsi:type="dcterms:W3CDTF">2018-03-14T16:24:00Z</dcterms:created>
  <dcterms:modified xsi:type="dcterms:W3CDTF">2018-03-14T16:41:00Z</dcterms:modified>
</cp:coreProperties>
</file>